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492560E8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4656D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</w:t>
      </w:r>
      <w:r w:rsidR="00BB1602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Поред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3A3DAACB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008A3CAD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5D0C9394" w:rsidR="002433DC" w:rsidRPr="004A12DC" w:rsidRDefault="00953B52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bookmarkStart w:id="0" w:name="_Hlk143169953"/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  <w:bookmarkEnd w:id="0"/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CFDF65E" w:rsidR="003F4A9D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. </w:t>
      </w:r>
      <w:r w:rsidR="59C29F48" w:rsidRPr="000E3943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ЦЕНОВНИ ПРЕГЛЕД ПРОИЗВОДА И УСЛУГА</w:t>
      </w:r>
    </w:p>
    <w:p w14:paraId="45E149F1" w14:textId="377C9720" w:rsidR="001E680E" w:rsidRPr="001E680E" w:rsidRDefault="001E680E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-US"/>
        </w:rPr>
        <w:t>*</w:t>
      </w:r>
      <w:r w:rsidR="00B43E0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Навести </w:t>
      </w:r>
      <w:r w:rsidR="00B12FB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линк на коме се налази ценовни преглед производа и услуга</w:t>
      </w:r>
      <w:r w:rsidR="00375B89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</w:t>
      </w:r>
      <w:r w:rsidR="00203D7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у оквиру мере/мера за коју се конкурише</w:t>
      </w:r>
      <w:r w:rsidR="00B12FB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 или податке доставити у табели </w:t>
      </w:r>
      <w:bookmarkStart w:id="1" w:name="_GoBack"/>
      <w:bookmarkEnd w:id="1"/>
    </w:p>
    <w:p w14:paraId="68373B6C" w14:textId="77777777" w:rsidR="001E680E" w:rsidRPr="004A12DC" w:rsidRDefault="001E680E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0DA84A0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953B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70ED18DD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0B2DFE97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E8C8C3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7F5BA1CF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24D4E0C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AB7FC6C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F6A9635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F6E8B2E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EDE40D8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20ADB5CF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080ADEAB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40CF8B3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5C2C4E94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35D4407D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ABAD28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F833C34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6D9DF0B1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F27A8CA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8427B2F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76CAA6B0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769933D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626FD8BA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26773B7D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731F424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37B13CE6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DCCBFE1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2EA0AE9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681CB6A9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F5F58BB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7DBD8E6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08A3AAF5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0F2717BF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9C6BF3E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475B6" w:rsidRPr="004A12DC" w14:paraId="5C72CC44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6EC80B5F" w14:textId="77777777" w:rsidR="001475B6" w:rsidRPr="004A12DC" w:rsidRDefault="001475B6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B6929BC" w14:textId="77777777" w:rsidR="001475B6" w:rsidRPr="004A12DC" w:rsidRDefault="001475B6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88106" w14:textId="77777777" w:rsidR="00FE6E3B" w:rsidRDefault="00FE6E3B" w:rsidP="008A6F6C">
      <w:pPr>
        <w:spacing w:after="0" w:line="240" w:lineRule="auto"/>
      </w:pPr>
      <w:r>
        <w:separator/>
      </w:r>
    </w:p>
  </w:endnote>
  <w:endnote w:type="continuationSeparator" w:id="0">
    <w:p w14:paraId="5BB1002E" w14:textId="77777777" w:rsidR="00FE6E3B" w:rsidRDefault="00FE6E3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17EA13" w14:textId="77777777" w:rsidR="00FE6E3B" w:rsidRDefault="00FE6E3B" w:rsidP="008A6F6C">
      <w:pPr>
        <w:spacing w:after="0" w:line="240" w:lineRule="auto"/>
      </w:pPr>
      <w:r>
        <w:separator/>
      </w:r>
    </w:p>
  </w:footnote>
  <w:footnote w:type="continuationSeparator" w:id="0">
    <w:p w14:paraId="3108CEC5" w14:textId="77777777" w:rsidR="00FE6E3B" w:rsidRDefault="00FE6E3B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E3943"/>
    <w:rsid w:val="000F41C6"/>
    <w:rsid w:val="001134A7"/>
    <w:rsid w:val="00123568"/>
    <w:rsid w:val="00126C2F"/>
    <w:rsid w:val="001271B7"/>
    <w:rsid w:val="001475B6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E680E"/>
    <w:rsid w:val="001F7FED"/>
    <w:rsid w:val="00203D71"/>
    <w:rsid w:val="00205D42"/>
    <w:rsid w:val="002112BE"/>
    <w:rsid w:val="00223C5B"/>
    <w:rsid w:val="0022582D"/>
    <w:rsid w:val="00227F6C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75B89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26446"/>
    <w:rsid w:val="004377C0"/>
    <w:rsid w:val="00437A85"/>
    <w:rsid w:val="00452549"/>
    <w:rsid w:val="004551AE"/>
    <w:rsid w:val="004558C3"/>
    <w:rsid w:val="004656D4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6D23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3CAD"/>
    <w:rsid w:val="008A6F6C"/>
    <w:rsid w:val="008C1E23"/>
    <w:rsid w:val="008C6680"/>
    <w:rsid w:val="008D2AED"/>
    <w:rsid w:val="008D5CD0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3B52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E3378"/>
    <w:rsid w:val="00AE7E12"/>
    <w:rsid w:val="00AF236A"/>
    <w:rsid w:val="00AF3786"/>
    <w:rsid w:val="00AF78C7"/>
    <w:rsid w:val="00B018A2"/>
    <w:rsid w:val="00B12FB6"/>
    <w:rsid w:val="00B2281B"/>
    <w:rsid w:val="00B4147D"/>
    <w:rsid w:val="00B41A15"/>
    <w:rsid w:val="00B43E00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1602"/>
    <w:rsid w:val="00BC6760"/>
    <w:rsid w:val="00BC7C96"/>
    <w:rsid w:val="00BD6FB4"/>
    <w:rsid w:val="00BE446D"/>
    <w:rsid w:val="00BE4E7E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4D07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E6E3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E86CA0-A94D-47DF-9E6D-4B7E32D06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11</cp:revision>
  <cp:lastPrinted>2022-04-13T17:00:00Z</cp:lastPrinted>
  <dcterms:created xsi:type="dcterms:W3CDTF">2023-08-11T08:27:00Z</dcterms:created>
  <dcterms:modified xsi:type="dcterms:W3CDTF">2023-08-23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